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nuances de noir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cyclamen aldehyde, ROSE KETONE-3. May produce an allergic reaction.</w:t>
              <w:br/>
              <w:t>EUH210 - Safety data sheet available on request.</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3-95-7</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7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Repr. 2, H361</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3-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7378-68-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60-70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Irrit. 2, H315</w:t>
              <w:br/>
              <w:t>Skin Sens. 1A, H317</w:t>
              <w:br/>
              <w:t>Aquatic Acute 1, H400</w:t>
              <w:br/>
              <w:t>Aquatic Chronic 1, H410</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Cyprus. Floral. Leath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yclamen aldehyde (103-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000 – 5000 mg/kg bodyweight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sidR="00FA7F7F">
              <w:rPr>
                <w:noProof/>
              </w:rPr>
              <w:t>&gt; 5000 mg/kg bodyweight Animal: ra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yclamen aldehyde (103-95-7)</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5 mg/kg bodyweight Animal: rat, Animal sex: male, Guideline: OECD Guideline 415 [One-Generation Reproduction Toxicity Study (before 9 October 2017)]</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25 mg/kg bodyweight Animal: rat, Animal sex: female, Guideline: OECD Guideline 415 [One-Generation Reproduction Toxicity Study (before 9 October 2017)]</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nuances de noir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yclamen aldehyde (103-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1.42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2.49 mg/l Test organisms (speci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nuances de noir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yclamen aldehyde (103-9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3-cyclohexen-1-yl)-2-buten-1-one (57378-68-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cyclamen aldehyde, ROSE KETONE-3. May produce an allergic reac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afety data sheet available on request.</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nuances de noir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nuances de noir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2/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33C5B83-0C3F-43DA-A83C-ADA347217D7C}"/>
</file>

<file path=customXml/itemProps3.xml><?xml version="1.0" encoding="utf-8"?>
<ds:datastoreItem xmlns:ds="http://schemas.openxmlformats.org/officeDocument/2006/customXml" ds:itemID="{4A015077-6FAB-4614-9907-A43E45D72077}"/>
</file>

<file path=customXml/itemProps4.xml><?xml version="1.0" encoding="utf-8"?>
<ds:datastoreItem xmlns:ds="http://schemas.openxmlformats.org/officeDocument/2006/customXml" ds:itemID="{61F5ACFB-E2EB-4326-AA91-0BC7A48B03BD}"/>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